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D9F93" w14:textId="77777777" w:rsidR="00412A7F" w:rsidRDefault="00412A7F"/>
    <w:p w14:paraId="30CF9D6D" w14:textId="77777777" w:rsidR="00412A7F" w:rsidRDefault="00412A7F"/>
    <w:p w14:paraId="27D71BF7" w14:textId="77777777" w:rsidR="00412A7F" w:rsidRDefault="00412A7F"/>
    <w:p w14:paraId="0258A382" w14:textId="77777777" w:rsidR="00412A7F" w:rsidRDefault="00412A7F"/>
    <w:p w14:paraId="1D855E5D" w14:textId="77777777" w:rsidR="00412A7F" w:rsidRDefault="00412A7F"/>
    <w:p w14:paraId="2081C8BE" w14:textId="77777777" w:rsidR="0043527C" w:rsidRDefault="0043527C"/>
    <w:p w14:paraId="2DFED8EC" w14:textId="77777777" w:rsidR="00412A7F" w:rsidRDefault="00412A7F" w:rsidP="0043527C">
      <w:pPr>
        <w:ind w:leftChars="1080" w:left="2268"/>
        <w:rPr>
          <w:sz w:val="36"/>
        </w:rPr>
      </w:pPr>
      <w:r>
        <w:rPr>
          <w:rFonts w:hint="eastAsia"/>
          <w:sz w:val="36"/>
        </w:rPr>
        <w:t>情報</w:t>
      </w:r>
      <w:r w:rsidR="0043527C">
        <w:rPr>
          <w:rFonts w:hint="eastAsia"/>
          <w:sz w:val="36"/>
        </w:rPr>
        <w:t>生体システム</w:t>
      </w:r>
      <w:r>
        <w:rPr>
          <w:rFonts w:hint="eastAsia"/>
          <w:sz w:val="36"/>
        </w:rPr>
        <w:t>工学実験</w:t>
      </w:r>
      <w:r w:rsidR="00141D45">
        <w:rPr>
          <w:rFonts w:hint="eastAsia"/>
          <w:sz w:val="36"/>
        </w:rPr>
        <w:t>Ⅱ</w:t>
      </w:r>
    </w:p>
    <w:p w14:paraId="24D49C8B" w14:textId="77777777" w:rsidR="00412A7F" w:rsidRDefault="00412A7F"/>
    <w:p w14:paraId="0B864CED" w14:textId="77777777" w:rsidR="00412A7F" w:rsidRDefault="00412A7F">
      <w:pPr>
        <w:ind w:firstLine="210"/>
      </w:pPr>
    </w:p>
    <w:p w14:paraId="3A41DE10" w14:textId="332EBEF1" w:rsidR="00412A7F" w:rsidRDefault="00141D45" w:rsidP="005D2E9F">
      <w:pPr>
        <w:ind w:left="2268"/>
        <w:rPr>
          <w:sz w:val="32"/>
        </w:rPr>
      </w:pPr>
      <w:r>
        <w:rPr>
          <w:rFonts w:hint="eastAsia"/>
          <w:sz w:val="32"/>
        </w:rPr>
        <w:t>テーマ</w:t>
      </w:r>
      <w:r w:rsidR="00BD4DBE">
        <w:rPr>
          <w:rFonts w:hint="eastAsia"/>
          <w:sz w:val="32"/>
        </w:rPr>
        <w:t>６</w:t>
      </w:r>
      <w:r w:rsidR="00412A7F">
        <w:rPr>
          <w:rFonts w:hint="eastAsia"/>
          <w:sz w:val="32"/>
        </w:rPr>
        <w:t xml:space="preserve">　</w:t>
      </w:r>
      <w:r w:rsidR="0042210E" w:rsidRPr="0042210E">
        <w:rPr>
          <w:rFonts w:hint="eastAsia"/>
          <w:sz w:val="32"/>
        </w:rPr>
        <w:t>ディジタル</w:t>
      </w:r>
      <w:r w:rsidR="0043527C">
        <w:rPr>
          <w:rFonts w:hint="eastAsia"/>
          <w:sz w:val="32"/>
        </w:rPr>
        <w:t>電子回路</w:t>
      </w:r>
    </w:p>
    <w:p w14:paraId="0BF0EDF9" w14:textId="77777777" w:rsidR="003C17DC" w:rsidRDefault="003C17DC" w:rsidP="003C17DC">
      <w:pPr>
        <w:ind w:left="2268" w:firstLineChars="400" w:firstLine="1280"/>
        <w:rPr>
          <w:sz w:val="32"/>
        </w:rPr>
      </w:pPr>
      <w:r>
        <w:rPr>
          <w:rFonts w:hint="eastAsia"/>
          <w:sz w:val="32"/>
        </w:rPr>
        <w:t>（</w:t>
      </w:r>
      <w:r>
        <w:rPr>
          <w:rFonts w:hint="eastAsia"/>
          <w:sz w:val="32"/>
        </w:rPr>
        <w:t>FF</w:t>
      </w:r>
      <w:r>
        <w:rPr>
          <w:rFonts w:hint="eastAsia"/>
          <w:sz w:val="32"/>
        </w:rPr>
        <w:t>，</w:t>
      </w:r>
      <w:r>
        <w:rPr>
          <w:rFonts w:hint="eastAsia"/>
          <w:sz w:val="32"/>
        </w:rPr>
        <w:t>DTL</w:t>
      </w:r>
      <w:r>
        <w:rPr>
          <w:rFonts w:hint="eastAsia"/>
          <w:sz w:val="32"/>
        </w:rPr>
        <w:t>，</w:t>
      </w:r>
      <w:r>
        <w:rPr>
          <w:rFonts w:hint="eastAsia"/>
          <w:sz w:val="32"/>
        </w:rPr>
        <w:t>NAND</w:t>
      </w:r>
      <w:r>
        <w:rPr>
          <w:rFonts w:hint="eastAsia"/>
          <w:sz w:val="32"/>
        </w:rPr>
        <w:t>）</w:t>
      </w:r>
    </w:p>
    <w:p w14:paraId="34E61AFC" w14:textId="77777777" w:rsidR="00412A7F" w:rsidRDefault="00412A7F"/>
    <w:p w14:paraId="7AA611DB" w14:textId="77777777" w:rsidR="00412A7F" w:rsidRPr="003C17DC" w:rsidRDefault="00412A7F"/>
    <w:p w14:paraId="5007F65E" w14:textId="0F06907E" w:rsidR="00412A7F" w:rsidRDefault="00412A7F">
      <w:pPr>
        <w:rPr>
          <w:sz w:val="28"/>
        </w:rPr>
      </w:pPr>
      <w:r>
        <w:rPr>
          <w:rFonts w:hint="eastAsia"/>
          <w:sz w:val="28"/>
        </w:rPr>
        <w:t xml:space="preserve">　　　　　　　　　実験日　</w:t>
      </w:r>
      <w:r w:rsidR="00BD4DBE">
        <w:rPr>
          <w:rFonts w:hint="eastAsia"/>
          <w:sz w:val="28"/>
        </w:rPr>
        <w:t>2</w:t>
      </w:r>
      <w:r w:rsidR="00BD4DBE">
        <w:rPr>
          <w:sz w:val="28"/>
        </w:rPr>
        <w:t>021</w:t>
      </w:r>
      <w:r>
        <w:rPr>
          <w:rFonts w:hint="eastAsia"/>
          <w:sz w:val="28"/>
        </w:rPr>
        <w:t xml:space="preserve">年　</w:t>
      </w:r>
      <w:r w:rsidR="009D4282">
        <w:rPr>
          <w:rFonts w:hint="eastAsia"/>
          <w:sz w:val="28"/>
        </w:rPr>
        <w:t xml:space="preserve">  </w:t>
      </w:r>
      <w:r>
        <w:rPr>
          <w:rFonts w:hint="eastAsia"/>
          <w:sz w:val="28"/>
        </w:rPr>
        <w:t>月</w:t>
      </w:r>
      <w:r w:rsidR="009D4282">
        <w:rPr>
          <w:rFonts w:hint="eastAsia"/>
          <w:sz w:val="28"/>
        </w:rPr>
        <w:t xml:space="preserve">   </w:t>
      </w:r>
      <w:r w:rsidR="00CA47E4"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日</w:t>
      </w:r>
    </w:p>
    <w:p w14:paraId="5C835F12" w14:textId="0E54B654" w:rsidR="00412A7F" w:rsidRDefault="00412A7F">
      <w:pPr>
        <w:rPr>
          <w:sz w:val="28"/>
        </w:rPr>
      </w:pPr>
      <w:r>
        <w:rPr>
          <w:rFonts w:hint="eastAsia"/>
          <w:sz w:val="28"/>
        </w:rPr>
        <w:t xml:space="preserve">　　　　　　　　　提出日　</w:t>
      </w:r>
      <w:r w:rsidR="00BD4DBE">
        <w:rPr>
          <w:rFonts w:hint="eastAsia"/>
          <w:sz w:val="28"/>
        </w:rPr>
        <w:t>2</w:t>
      </w:r>
      <w:r w:rsidR="00BD4DBE">
        <w:rPr>
          <w:sz w:val="28"/>
        </w:rPr>
        <w:t>021</w:t>
      </w:r>
      <w:r>
        <w:rPr>
          <w:rFonts w:hint="eastAsia"/>
          <w:sz w:val="28"/>
        </w:rPr>
        <w:t xml:space="preserve">年　</w:t>
      </w:r>
      <w:r w:rsidR="009D4282">
        <w:rPr>
          <w:rFonts w:hint="eastAsia"/>
          <w:sz w:val="28"/>
        </w:rPr>
        <w:t xml:space="preserve">  </w:t>
      </w:r>
      <w:r>
        <w:rPr>
          <w:rFonts w:hint="eastAsia"/>
          <w:sz w:val="28"/>
        </w:rPr>
        <w:t>月</w:t>
      </w:r>
      <w:r w:rsidR="009D4282">
        <w:rPr>
          <w:rFonts w:hint="eastAsia"/>
          <w:sz w:val="28"/>
        </w:rPr>
        <w:t xml:space="preserve">   </w:t>
      </w:r>
      <w:r w:rsidR="00CA47E4"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日</w:t>
      </w:r>
    </w:p>
    <w:p w14:paraId="36E31719" w14:textId="77777777" w:rsidR="00412A7F" w:rsidRPr="00BD4DBE" w:rsidRDefault="00412A7F"/>
    <w:p w14:paraId="40F9E097" w14:textId="77777777" w:rsidR="00141D45" w:rsidRPr="002A0C49" w:rsidRDefault="00141D45"/>
    <w:p w14:paraId="4D29D7C6" w14:textId="77777777" w:rsidR="00412A7F" w:rsidRDefault="00412A7F">
      <w:pPr>
        <w:rPr>
          <w:sz w:val="32"/>
          <w:lang w:eastAsia="zh-TW"/>
        </w:rPr>
      </w:pPr>
      <w:r>
        <w:rPr>
          <w:rFonts w:hint="eastAsia"/>
          <w:sz w:val="32"/>
        </w:rPr>
        <w:t xml:space="preserve">　</w:t>
      </w:r>
      <w:r>
        <w:rPr>
          <w:rFonts w:hint="eastAsia"/>
          <w:sz w:val="32"/>
          <w:lang w:eastAsia="zh-TW"/>
        </w:rPr>
        <w:t>報告者</w:t>
      </w:r>
    </w:p>
    <w:p w14:paraId="59479561" w14:textId="77777777" w:rsidR="00141D45" w:rsidRDefault="00141D45">
      <w:pPr>
        <w:rPr>
          <w:sz w:val="32"/>
          <w:lang w:eastAsia="zh-TW"/>
        </w:rPr>
      </w:pPr>
    </w:p>
    <w:p w14:paraId="2A3A8AE6" w14:textId="77777777" w:rsidR="00412A7F" w:rsidRDefault="00412A7F">
      <w:pPr>
        <w:rPr>
          <w:sz w:val="28"/>
          <w:u w:val="single"/>
          <w:lang w:eastAsia="zh-TW"/>
        </w:rPr>
      </w:pPr>
      <w:r>
        <w:rPr>
          <w:rFonts w:hint="eastAsia"/>
          <w:sz w:val="28"/>
          <w:lang w:eastAsia="zh-TW"/>
        </w:rPr>
        <w:t xml:space="preserve">　　情報</w:t>
      </w:r>
      <w:r w:rsidR="0043527C">
        <w:rPr>
          <w:rFonts w:hint="eastAsia"/>
          <w:sz w:val="28"/>
          <w:lang w:eastAsia="zh-TW"/>
        </w:rPr>
        <w:t xml:space="preserve">生体　</w:t>
      </w:r>
      <w:r>
        <w:rPr>
          <w:rFonts w:hint="eastAsia"/>
          <w:sz w:val="28"/>
          <w:lang w:eastAsia="zh-TW"/>
        </w:rPr>
        <w:t xml:space="preserve">　　　　</w:t>
      </w:r>
      <w:r>
        <w:rPr>
          <w:rFonts w:hint="eastAsia"/>
          <w:sz w:val="28"/>
          <w:u w:val="single"/>
          <w:lang w:eastAsia="zh-TW"/>
        </w:rPr>
        <w:t xml:space="preserve">　　</w:t>
      </w:r>
      <w:r>
        <w:rPr>
          <w:rFonts w:hint="eastAsia"/>
          <w:sz w:val="28"/>
          <w:lang w:eastAsia="zh-TW"/>
        </w:rPr>
        <w:t>年　　　　番号</w:t>
      </w:r>
      <w:r w:rsidR="00122967">
        <w:rPr>
          <w:rFonts w:hint="eastAsia"/>
          <w:sz w:val="28"/>
          <w:lang w:eastAsia="zh-TW"/>
        </w:rPr>
        <w:t xml:space="preserve"> </w:t>
      </w:r>
      <w:r>
        <w:rPr>
          <w:rFonts w:hint="eastAsia"/>
          <w:sz w:val="28"/>
          <w:u w:val="single"/>
          <w:lang w:eastAsia="zh-TW"/>
        </w:rPr>
        <w:t xml:space="preserve">　　　　　　　　　　</w:t>
      </w:r>
    </w:p>
    <w:p w14:paraId="22EF592C" w14:textId="77777777" w:rsidR="00141D45" w:rsidRPr="00122967" w:rsidRDefault="00141D45">
      <w:pPr>
        <w:rPr>
          <w:sz w:val="28"/>
          <w:lang w:eastAsia="zh-TW"/>
        </w:rPr>
      </w:pPr>
    </w:p>
    <w:p w14:paraId="533CA8A0" w14:textId="77777777" w:rsidR="00412A7F" w:rsidRDefault="00412A7F">
      <w:pPr>
        <w:rPr>
          <w:sz w:val="28"/>
          <w:u w:val="single"/>
          <w:lang w:eastAsia="zh-TW"/>
        </w:rPr>
      </w:pPr>
      <w:r>
        <w:rPr>
          <w:rFonts w:hint="eastAsia"/>
          <w:sz w:val="28"/>
          <w:lang w:eastAsia="zh-TW"/>
        </w:rPr>
        <w:t xml:space="preserve">　　　　　　　　　　　</w:t>
      </w:r>
      <w:r>
        <w:rPr>
          <w:rFonts w:hint="eastAsia"/>
          <w:sz w:val="28"/>
          <w:u w:val="single"/>
          <w:lang w:eastAsia="zh-TW"/>
        </w:rPr>
        <w:t xml:space="preserve">　　</w:t>
      </w:r>
      <w:r>
        <w:rPr>
          <w:rFonts w:hint="eastAsia"/>
          <w:sz w:val="28"/>
          <w:lang w:eastAsia="zh-TW"/>
        </w:rPr>
        <w:t>班　　　　氏名</w:t>
      </w:r>
      <w:r w:rsidR="00122967">
        <w:rPr>
          <w:rFonts w:hint="eastAsia"/>
          <w:sz w:val="28"/>
          <w:lang w:eastAsia="zh-TW"/>
        </w:rPr>
        <w:t xml:space="preserve"> </w:t>
      </w:r>
      <w:r>
        <w:rPr>
          <w:rFonts w:hint="eastAsia"/>
          <w:sz w:val="28"/>
          <w:u w:val="single"/>
          <w:lang w:eastAsia="zh-TW"/>
        </w:rPr>
        <w:t xml:space="preserve">　　　　　　　　　</w:t>
      </w:r>
      <w:r w:rsidR="00122967">
        <w:rPr>
          <w:rFonts w:hint="eastAsia"/>
          <w:sz w:val="28"/>
          <w:u w:val="single"/>
          <w:lang w:eastAsia="zh-TW"/>
        </w:rPr>
        <w:t xml:space="preserve">  </w:t>
      </w:r>
    </w:p>
    <w:p w14:paraId="591DF271" w14:textId="77777777" w:rsidR="00412A7F" w:rsidRDefault="00412A7F">
      <w:pPr>
        <w:rPr>
          <w:sz w:val="28"/>
          <w:u w:val="single"/>
          <w:lang w:eastAsia="zh-TW"/>
        </w:rPr>
      </w:pPr>
    </w:p>
    <w:sectPr w:rsidR="00412A7F" w:rsidSect="008A3268">
      <w:pgSz w:w="11906" w:h="16838"/>
      <w:pgMar w:top="900" w:right="746" w:bottom="1701" w:left="126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4C252" w14:textId="77777777" w:rsidR="009321C1" w:rsidRDefault="009321C1" w:rsidP="00CF6B53">
      <w:r>
        <w:separator/>
      </w:r>
    </w:p>
  </w:endnote>
  <w:endnote w:type="continuationSeparator" w:id="0">
    <w:p w14:paraId="66F7DB16" w14:textId="77777777" w:rsidR="009321C1" w:rsidRDefault="009321C1" w:rsidP="00CF6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3BE99" w14:textId="77777777" w:rsidR="009321C1" w:rsidRDefault="009321C1" w:rsidP="00CF6B53">
      <w:r>
        <w:separator/>
      </w:r>
    </w:p>
  </w:footnote>
  <w:footnote w:type="continuationSeparator" w:id="0">
    <w:p w14:paraId="271A0C04" w14:textId="77777777" w:rsidR="009321C1" w:rsidRDefault="009321C1" w:rsidP="00CF6B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tTA0NzOwMLY0NTRT0lEKTi0uzszPAykwrAUADlCkOiwAAAA="/>
  </w:docVars>
  <w:rsids>
    <w:rsidRoot w:val="004F3A41"/>
    <w:rsid w:val="00042828"/>
    <w:rsid w:val="000B40DA"/>
    <w:rsid w:val="00122967"/>
    <w:rsid w:val="00141D45"/>
    <w:rsid w:val="001D40A7"/>
    <w:rsid w:val="00240ECA"/>
    <w:rsid w:val="002A0C49"/>
    <w:rsid w:val="003C17DC"/>
    <w:rsid w:val="003F6F84"/>
    <w:rsid w:val="00412A7F"/>
    <w:rsid w:val="0042210E"/>
    <w:rsid w:val="0043527C"/>
    <w:rsid w:val="00464DB8"/>
    <w:rsid w:val="004F3A41"/>
    <w:rsid w:val="00515980"/>
    <w:rsid w:val="005D2E9F"/>
    <w:rsid w:val="006F138E"/>
    <w:rsid w:val="00714E2F"/>
    <w:rsid w:val="00737614"/>
    <w:rsid w:val="00826E89"/>
    <w:rsid w:val="008A3268"/>
    <w:rsid w:val="009321C1"/>
    <w:rsid w:val="0095125E"/>
    <w:rsid w:val="009D4282"/>
    <w:rsid w:val="009D5299"/>
    <w:rsid w:val="00AE3EF1"/>
    <w:rsid w:val="00BD4DBE"/>
    <w:rsid w:val="00C87EB7"/>
    <w:rsid w:val="00CA47E4"/>
    <w:rsid w:val="00CF6B53"/>
    <w:rsid w:val="00D50035"/>
    <w:rsid w:val="00DD2D4D"/>
    <w:rsid w:val="00EC2FBC"/>
    <w:rsid w:val="00F427D4"/>
    <w:rsid w:val="00F5743A"/>
    <w:rsid w:val="00F7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56D043C"/>
  <w15:docId w15:val="{DC10AF20-950E-4333-92E0-D3C185F6C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3268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F6B5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CF6B53"/>
    <w:rPr>
      <w:kern w:val="2"/>
      <w:sz w:val="21"/>
    </w:rPr>
  </w:style>
  <w:style w:type="paragraph" w:styleId="a5">
    <w:name w:val="footer"/>
    <w:basedOn w:val="a"/>
    <w:link w:val="a6"/>
    <w:rsid w:val="00CF6B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CF6B53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鹿児島大学工学部情報工学科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kumoto</dc:creator>
  <cp:lastModifiedBy>作成者</cp:lastModifiedBy>
  <cp:revision>2</cp:revision>
  <cp:lastPrinted>2010-12-06T10:10:00Z</cp:lastPrinted>
  <dcterms:created xsi:type="dcterms:W3CDTF">2021-10-29T05:17:00Z</dcterms:created>
  <dcterms:modified xsi:type="dcterms:W3CDTF">2021-10-29T05:17:00Z</dcterms:modified>
</cp:coreProperties>
</file>